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2AD0C" w14:textId="328620CB" w:rsidR="008F0252" w:rsidRDefault="0080486B" w:rsidP="008F0252">
      <w:pPr>
        <w:jc w:val="center"/>
        <w:rPr>
          <w:rFonts w:asciiTheme="majorHAnsi" w:hAnsiTheme="majorHAnsi" w:cstheme="minorHAnsi"/>
          <w:b/>
          <w:bCs/>
          <w:sz w:val="32"/>
          <w:szCs w:val="32"/>
        </w:rPr>
      </w:pPr>
      <w:r w:rsidRPr="0080486B">
        <w:rPr>
          <w:rFonts w:asciiTheme="majorHAnsi" w:hAnsiTheme="majorHAnsi" w:cstheme="minorHAnsi"/>
          <w:b/>
          <w:bCs/>
          <w:sz w:val="32"/>
          <w:szCs w:val="32"/>
        </w:rPr>
        <w:t>Etiquette</w:t>
      </w:r>
      <w:r w:rsidR="008F0252">
        <w:rPr>
          <w:rFonts w:asciiTheme="majorHAnsi" w:hAnsiTheme="majorHAnsi" w:cstheme="minorHAnsi"/>
          <w:b/>
          <w:bCs/>
          <w:sz w:val="32"/>
          <w:szCs w:val="32"/>
        </w:rPr>
        <w:t>s @ SPARX</w:t>
      </w:r>
    </w:p>
    <w:p w14:paraId="5EA4E715" w14:textId="77777777" w:rsidR="008F0252" w:rsidRDefault="008F0252" w:rsidP="008F0252">
      <w:pPr>
        <w:jc w:val="center"/>
        <w:rPr>
          <w:rFonts w:asciiTheme="majorHAnsi" w:hAnsiTheme="majorHAnsi" w:cstheme="minorHAnsi"/>
          <w:b/>
          <w:bCs/>
          <w:sz w:val="32"/>
          <w:szCs w:val="32"/>
        </w:rPr>
      </w:pPr>
    </w:p>
    <w:p w14:paraId="356A821E" w14:textId="5830102E" w:rsidR="008F0252" w:rsidRDefault="00341AD7" w:rsidP="008F0252">
      <w:pPr>
        <w:rPr>
          <w:rFonts w:asciiTheme="majorHAnsi" w:eastAsia="Times New Roman" w:hAnsiTheme="majorHAnsi" w:cs="Arial"/>
          <w:color w:val="000000"/>
          <w:sz w:val="24"/>
          <w:szCs w:val="24"/>
        </w:rPr>
      </w:pPr>
      <w:r w:rsidRPr="00341AD7">
        <w:rPr>
          <w:rFonts w:asciiTheme="majorHAnsi" w:eastAsia="Times New Roman" w:hAnsiTheme="majorHAnsi" w:cs="Arial"/>
          <w:color w:val="000000"/>
          <w:sz w:val="24"/>
          <w:szCs w:val="24"/>
        </w:rPr>
        <w:t>Dress code: Smart casual (No slippers allowed)</w:t>
      </w:r>
    </w:p>
    <w:p w14:paraId="3EC2ED45" w14:textId="37E241FB" w:rsidR="00192E87" w:rsidRPr="008F0252" w:rsidRDefault="008F0252" w:rsidP="008F0252">
      <w:pPr>
        <w:spacing w:after="0" w:line="240" w:lineRule="auto"/>
        <w:rPr>
          <w:rFonts w:asciiTheme="majorHAnsi" w:eastAsia="Times New Roman" w:hAnsiTheme="majorHAnsi" w:cs="Arial"/>
          <w:color w:val="000000"/>
          <w:sz w:val="24"/>
          <w:szCs w:val="24"/>
        </w:rPr>
      </w:pPr>
      <w:r>
        <w:rPr>
          <w:rFonts w:asciiTheme="majorHAnsi" w:eastAsia="Times New Roman" w:hAnsiTheme="majorHAnsi" w:cs="Arial"/>
          <w:color w:val="000000"/>
          <w:sz w:val="24"/>
          <w:szCs w:val="24"/>
        </w:rPr>
        <w:t>Open hours</w:t>
      </w:r>
      <w:r w:rsidR="00096EE1">
        <w:rPr>
          <w:rFonts w:asciiTheme="majorHAnsi" w:eastAsia="Times New Roman" w:hAnsiTheme="majorHAnsi" w:cs="Arial"/>
          <w:color w:val="000000"/>
          <w:sz w:val="24"/>
          <w:szCs w:val="24"/>
        </w:rPr>
        <w:t>:</w:t>
      </w:r>
      <w:r>
        <w:rPr>
          <w:rFonts w:asciiTheme="majorHAnsi" w:eastAsia="Times New Roman" w:hAnsiTheme="majorHAnsi" w:cs="Arial"/>
          <w:color w:val="000000"/>
          <w:sz w:val="24"/>
          <w:szCs w:val="24"/>
        </w:rPr>
        <w:t xml:space="preserve"> 7</w:t>
      </w:r>
      <w:r w:rsidR="00341AD7" w:rsidRPr="008F0252">
        <w:rPr>
          <w:rFonts w:asciiTheme="majorHAnsi" w:eastAsia="Times New Roman" w:hAnsiTheme="majorHAnsi" w:cs="Arial"/>
          <w:color w:val="000000"/>
          <w:sz w:val="24"/>
          <w:szCs w:val="24"/>
        </w:rPr>
        <w:t>:</w:t>
      </w:r>
      <w:r>
        <w:rPr>
          <w:rFonts w:asciiTheme="majorHAnsi" w:eastAsia="Times New Roman" w:hAnsiTheme="majorHAnsi" w:cs="Arial"/>
          <w:color w:val="000000"/>
          <w:sz w:val="24"/>
          <w:szCs w:val="24"/>
        </w:rPr>
        <w:t>0</w:t>
      </w:r>
      <w:r w:rsidR="00341AD7" w:rsidRPr="008F0252">
        <w:rPr>
          <w:rFonts w:asciiTheme="majorHAnsi" w:eastAsia="Times New Roman" w:hAnsiTheme="majorHAnsi" w:cs="Arial"/>
          <w:color w:val="000000"/>
          <w:sz w:val="24"/>
          <w:szCs w:val="24"/>
        </w:rPr>
        <w:t xml:space="preserve">0am - </w:t>
      </w:r>
      <w:r>
        <w:rPr>
          <w:rFonts w:asciiTheme="majorHAnsi" w:eastAsia="Times New Roman" w:hAnsiTheme="majorHAnsi" w:cs="Arial"/>
          <w:color w:val="000000"/>
          <w:sz w:val="24"/>
          <w:szCs w:val="24"/>
        </w:rPr>
        <w:t>7</w:t>
      </w:r>
      <w:r w:rsidR="00341AD7" w:rsidRPr="008F0252">
        <w:rPr>
          <w:rFonts w:asciiTheme="majorHAnsi" w:eastAsia="Times New Roman" w:hAnsiTheme="majorHAnsi" w:cs="Arial"/>
          <w:color w:val="000000"/>
          <w:sz w:val="24"/>
          <w:szCs w:val="24"/>
        </w:rPr>
        <w:t>:</w:t>
      </w:r>
      <w:r>
        <w:rPr>
          <w:rFonts w:asciiTheme="majorHAnsi" w:eastAsia="Times New Roman" w:hAnsiTheme="majorHAnsi" w:cs="Arial"/>
          <w:color w:val="000000"/>
          <w:sz w:val="24"/>
          <w:szCs w:val="24"/>
        </w:rPr>
        <w:t>0</w:t>
      </w:r>
      <w:r w:rsidR="00341AD7" w:rsidRPr="008F0252">
        <w:rPr>
          <w:rFonts w:asciiTheme="majorHAnsi" w:eastAsia="Times New Roman" w:hAnsiTheme="majorHAnsi" w:cs="Arial"/>
          <w:color w:val="000000"/>
          <w:sz w:val="24"/>
          <w:szCs w:val="24"/>
        </w:rPr>
        <w:t>0pm</w:t>
      </w:r>
      <w:r w:rsidR="00192E87">
        <w:rPr>
          <w:rFonts w:asciiTheme="majorHAnsi" w:eastAsia="Times New Roman" w:hAnsiTheme="majorHAnsi" w:cs="Arial"/>
          <w:color w:val="000000"/>
          <w:sz w:val="24"/>
          <w:szCs w:val="24"/>
        </w:rPr>
        <w:t xml:space="preserve"> (all working days)</w:t>
      </w:r>
    </w:p>
    <w:p w14:paraId="573E1382" w14:textId="4A55E068" w:rsidR="00F26EEE" w:rsidRDefault="00F26EEE" w:rsidP="00F26EEE">
      <w:pPr>
        <w:spacing w:after="0" w:line="240" w:lineRule="auto"/>
        <w:rPr>
          <w:rFonts w:asciiTheme="majorHAnsi" w:eastAsia="Times New Roman" w:hAnsiTheme="majorHAnsi" w:cs="Arial"/>
          <w:color w:val="000000"/>
          <w:sz w:val="24"/>
          <w:szCs w:val="24"/>
        </w:rPr>
      </w:pPr>
    </w:p>
    <w:p w14:paraId="2D01E776" w14:textId="78618389" w:rsidR="008F0252" w:rsidRDefault="00192E87" w:rsidP="0008533F">
      <w:pPr>
        <w:spacing w:after="0" w:line="240" w:lineRule="auto"/>
        <w:rPr>
          <w:rFonts w:asciiTheme="majorHAnsi" w:eastAsia="Times New Roman" w:hAnsiTheme="majorHAnsi" w:cs="Arial"/>
          <w:color w:val="000000"/>
          <w:sz w:val="24"/>
          <w:szCs w:val="24"/>
        </w:rPr>
      </w:pPr>
      <w:r>
        <w:rPr>
          <w:rFonts w:asciiTheme="majorHAnsi" w:eastAsia="Times New Roman" w:hAnsiTheme="majorHAnsi" w:cs="Arial"/>
          <w:color w:val="000000"/>
          <w:sz w:val="24"/>
          <w:szCs w:val="24"/>
        </w:rPr>
        <w:t>Note: SPARX will be closed on all mercantile holidays and weekends.</w:t>
      </w:r>
    </w:p>
    <w:p w14:paraId="30941E10" w14:textId="77777777" w:rsidR="0008533F" w:rsidRPr="0008533F" w:rsidRDefault="0008533F" w:rsidP="0008533F">
      <w:pPr>
        <w:spacing w:after="0" w:line="240" w:lineRule="auto"/>
        <w:rPr>
          <w:rFonts w:asciiTheme="majorHAnsi" w:eastAsia="Times New Roman" w:hAnsiTheme="majorHAnsi" w:cs="Arial"/>
          <w:color w:val="000000"/>
          <w:sz w:val="24"/>
          <w:szCs w:val="24"/>
        </w:rPr>
      </w:pPr>
    </w:p>
    <w:tbl>
      <w:tblPr>
        <w:tblStyle w:val="LightList-Accent6"/>
        <w:tblW w:w="0" w:type="auto"/>
        <w:tblLook w:val="04A0" w:firstRow="1" w:lastRow="0" w:firstColumn="1" w:lastColumn="0" w:noHBand="0" w:noVBand="1"/>
      </w:tblPr>
      <w:tblGrid>
        <w:gridCol w:w="4674"/>
        <w:gridCol w:w="4666"/>
      </w:tblGrid>
      <w:tr w:rsidR="00360FEE" w:rsidRPr="00360FEE" w14:paraId="25A33E25" w14:textId="77777777" w:rsidTr="00865A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4A580642" w14:textId="77777777" w:rsidR="00360FEE" w:rsidRPr="008F0252" w:rsidRDefault="00360FEE" w:rsidP="00360FEE">
            <w:pPr>
              <w:spacing w:after="200" w:line="276" w:lineRule="auto"/>
              <w:jc w:val="center"/>
              <w:rPr>
                <w:rFonts w:asciiTheme="majorHAnsi" w:hAnsiTheme="majorHAnsi" w:cstheme="minorHAnsi"/>
                <w:color w:val="auto"/>
                <w:sz w:val="32"/>
                <w:szCs w:val="32"/>
              </w:rPr>
            </w:pPr>
            <w:r w:rsidRPr="008F0252">
              <w:rPr>
                <w:rFonts w:asciiTheme="majorHAnsi" w:hAnsiTheme="majorHAnsi" w:cstheme="minorHAnsi"/>
                <w:color w:val="auto"/>
                <w:sz w:val="32"/>
                <w:szCs w:val="32"/>
              </w:rPr>
              <w:t>DO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2DF4DBDB" w14:textId="77777777" w:rsidR="00360FEE" w:rsidRPr="008F0252" w:rsidRDefault="00360FEE" w:rsidP="00360FEE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inorHAnsi"/>
                <w:color w:val="auto"/>
                <w:sz w:val="32"/>
                <w:szCs w:val="32"/>
              </w:rPr>
            </w:pPr>
            <w:r w:rsidRPr="008F0252">
              <w:rPr>
                <w:rFonts w:asciiTheme="majorHAnsi" w:hAnsiTheme="majorHAnsi" w:cstheme="minorHAnsi"/>
                <w:color w:val="auto"/>
                <w:sz w:val="32"/>
                <w:szCs w:val="32"/>
              </w:rPr>
              <w:t>DON’T</w:t>
            </w:r>
          </w:p>
        </w:tc>
      </w:tr>
      <w:tr w:rsidR="00360FEE" w:rsidRPr="00360FEE" w14:paraId="26F6B9BC" w14:textId="77777777" w:rsidTr="00865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0293E644" w14:textId="0446188E" w:rsidR="00360FEE" w:rsidRPr="00360FEE" w:rsidRDefault="00360FEE" w:rsidP="00360FEE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Clean and sanitize your </w:t>
            </w:r>
            <w:r w:rsidR="008F0252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hands frequently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7EF5637D" w14:textId="5DB0E26E" w:rsidR="00360FEE" w:rsidRPr="00360FEE" w:rsidRDefault="00360FEE" w:rsidP="00360FE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sz w:val="24"/>
                <w:szCs w:val="24"/>
              </w:rPr>
              <w:t>Shar</w:t>
            </w:r>
            <w:r w:rsidR="008F0252">
              <w:rPr>
                <w:rFonts w:asciiTheme="majorHAnsi" w:hAnsiTheme="majorHAnsi" w:cstheme="minorHAnsi"/>
                <w:sz w:val="24"/>
                <w:szCs w:val="24"/>
              </w:rPr>
              <w:t>e</w:t>
            </w:r>
            <w:r w:rsidRPr="00360FEE">
              <w:rPr>
                <w:rFonts w:asciiTheme="majorHAnsi" w:hAnsiTheme="majorHAnsi" w:cstheme="minorHAnsi"/>
                <w:sz w:val="24"/>
                <w:szCs w:val="24"/>
              </w:rPr>
              <w:t xml:space="preserve"> items like pens and printed documents</w:t>
            </w:r>
          </w:p>
        </w:tc>
      </w:tr>
      <w:tr w:rsidR="00360FEE" w:rsidRPr="00360FEE" w14:paraId="4DF98A41" w14:textId="77777777" w:rsidTr="00865A62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62402D7F" w14:textId="1140B59F" w:rsidR="00360FEE" w:rsidRPr="00360FEE" w:rsidRDefault="008F0252" w:rsidP="00360FEE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Always w</w:t>
            </w:r>
            <w:r w:rsidR="00360FEE"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ear a face 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mask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531E56EC" w14:textId="554B44F2" w:rsidR="00360FEE" w:rsidRPr="00360FEE" w:rsidRDefault="008F0252" w:rsidP="00360FE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Bring food and beverages to the space</w:t>
            </w:r>
          </w:p>
        </w:tc>
      </w:tr>
      <w:tr w:rsidR="008F0252" w:rsidRPr="00360FEE" w14:paraId="1A56D783" w14:textId="77777777" w:rsidTr="00865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7939B661" w14:textId="0DE90A6C" w:rsidR="008F0252" w:rsidRPr="00360FEE" w:rsidRDefault="008F0252" w:rsidP="008F025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Stay Home if 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you are u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nwell (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cold, cough or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 fever)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36168E1E" w14:textId="105ECB49" w:rsidR="008F0252" w:rsidRPr="00865A62" w:rsidRDefault="008F0252" w:rsidP="008F025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inorHAnsi"/>
                <w:color w:val="FF0000"/>
                <w:sz w:val="24"/>
                <w:szCs w:val="24"/>
              </w:rPr>
            </w:pPr>
            <w:r w:rsidRPr="00865A62">
              <w:rPr>
                <w:rFonts w:asciiTheme="majorHAnsi" w:hAnsiTheme="majorHAnsi" w:cstheme="minorHAnsi"/>
                <w:color w:val="FF0000"/>
                <w:sz w:val="24"/>
                <w:szCs w:val="24"/>
              </w:rPr>
              <w:t>Be unnecessarily noisy</w:t>
            </w:r>
            <w:r w:rsidR="00865A62" w:rsidRPr="00865A62">
              <w:rPr>
                <w:rFonts w:asciiTheme="majorHAnsi" w:hAnsiTheme="majorHAnsi" w:cstheme="minorHAnsi"/>
                <w:color w:val="FF0000"/>
                <w:sz w:val="24"/>
                <w:szCs w:val="24"/>
              </w:rPr>
              <w:t xml:space="preserve"> - x</w:t>
            </w:r>
          </w:p>
        </w:tc>
      </w:tr>
      <w:tr w:rsidR="00865A62" w:rsidRPr="00360FEE" w14:paraId="55E70C9B" w14:textId="77777777" w:rsidTr="00865A62">
        <w:trPr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02B675C4" w14:textId="22BD6557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Always maintain 1meter distance between 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coworkers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2CD080B9" w14:textId="140A1E87" w:rsidR="00865A62" w:rsidRPr="00865A62" w:rsidRDefault="00865A62" w:rsidP="00865A6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inorHAnsi"/>
                <w:color w:val="FF0000"/>
                <w:sz w:val="24"/>
                <w:szCs w:val="24"/>
              </w:rPr>
            </w:pPr>
            <w:r w:rsidRPr="00865A62">
              <w:rPr>
                <w:rFonts w:asciiTheme="majorHAnsi" w:hAnsiTheme="majorHAnsi" w:cstheme="minorHAnsi"/>
                <w:color w:val="FF0000"/>
                <w:sz w:val="24"/>
                <w:szCs w:val="24"/>
              </w:rPr>
              <w:t>Be afraid to ask anything relevant from the coordinator at SPARX - x</w:t>
            </w:r>
          </w:p>
        </w:tc>
      </w:tr>
      <w:tr w:rsidR="00865A62" w:rsidRPr="00360FEE" w14:paraId="704405D4" w14:textId="77777777" w:rsidTr="00865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1BDB6729" w14:textId="12EF1B4E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Avoid busy areas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 in the building as much as possible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4B1142FF" w14:textId="46B2B332" w:rsidR="00865A62" w:rsidRPr="00360FEE" w:rsidRDefault="00865A62" w:rsidP="00865A6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sz w:val="24"/>
                <w:szCs w:val="24"/>
              </w:rPr>
              <w:t>Leave trash behind</w:t>
            </w:r>
          </w:p>
        </w:tc>
      </w:tr>
      <w:tr w:rsidR="00865A62" w:rsidRPr="00360FEE" w14:paraId="3DC3537D" w14:textId="77777777" w:rsidTr="00865A62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7CA08402" w14:textId="3A3568D0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Respect 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each other’s b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oundaries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34F53371" w14:textId="080B5299" w:rsidR="00865A62" w:rsidRPr="00360FEE" w:rsidRDefault="00865A62" w:rsidP="00865A6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  <w:r w:rsidRPr="00865A62">
              <w:rPr>
                <w:rFonts w:asciiTheme="majorHAnsi" w:hAnsiTheme="majorHAnsi" w:cstheme="minorHAnsi"/>
                <w:color w:val="FF0000"/>
                <w:sz w:val="24"/>
                <w:szCs w:val="24"/>
              </w:rPr>
              <w:t>Be loud or take calls in common areas - x</w:t>
            </w:r>
          </w:p>
        </w:tc>
      </w:tr>
      <w:tr w:rsidR="00865A62" w:rsidRPr="00360FEE" w14:paraId="48A2F4C9" w14:textId="77777777" w:rsidTr="00865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0966A94C" w14:textId="4F0E29E5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Abide 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b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y Schedules and Calendars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427975A4" w14:textId="753E2C4A" w:rsidR="00865A62" w:rsidRPr="00360FEE" w:rsidRDefault="00865A62" w:rsidP="00865A6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sz w:val="24"/>
                <w:szCs w:val="24"/>
              </w:rPr>
              <w:t>Act like the equipment and amenities are only for you</w:t>
            </w:r>
          </w:p>
        </w:tc>
      </w:tr>
      <w:tr w:rsidR="00865A62" w:rsidRPr="00360FEE" w14:paraId="2A271CED" w14:textId="77777777" w:rsidTr="00865A62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2E95A58D" w14:textId="1996785E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Maintain phone etiquette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 (silent mode on)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3DFCE698" w14:textId="43BE9C3B" w:rsidR="00865A62" w:rsidRPr="00360FEE" w:rsidRDefault="00865A62" w:rsidP="00865A6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  <w:r w:rsidRPr="00865A62">
              <w:rPr>
                <w:rFonts w:asciiTheme="majorHAnsi" w:hAnsiTheme="majorHAnsi" w:cstheme="minorHAnsi"/>
                <w:color w:val="FF0000"/>
                <w:sz w:val="24"/>
                <w:szCs w:val="24"/>
              </w:rPr>
              <w:t>Keep your mobile on high volume ringtones - x</w:t>
            </w:r>
          </w:p>
        </w:tc>
      </w:tr>
      <w:tr w:rsidR="00865A62" w:rsidRPr="00360FEE" w14:paraId="24EE0DD3" w14:textId="77777777" w:rsidTr="00865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398D836B" w14:textId="3E06C28A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Bring your own stationery/office supplies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04F7791D" w14:textId="3480DC18" w:rsidR="00865A62" w:rsidRPr="00192E87" w:rsidRDefault="00865A62" w:rsidP="00865A6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</w:tr>
      <w:tr w:rsidR="00865A62" w:rsidRPr="00360FEE" w14:paraId="2D102B55" w14:textId="77777777" w:rsidTr="00865A62">
        <w:trPr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5B952BA5" w14:textId="7D45940E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Keep your space tidy and clean always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04B84A89" w14:textId="33953ABC" w:rsidR="00865A62" w:rsidRPr="00360FEE" w:rsidRDefault="00865A62" w:rsidP="00865A6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</w:tr>
      <w:tr w:rsidR="00865A62" w:rsidRPr="00360FEE" w14:paraId="494EEBF3" w14:textId="77777777" w:rsidTr="00865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605B333E" w14:textId="5841E78A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Respect 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o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ther 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p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 xml:space="preserve">eople’s </w:t>
            </w: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p</w:t>
            </w:r>
            <w:r w:rsidRPr="00360FEE"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rivacy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25C9C9C9" w14:textId="18230BAF" w:rsidR="00865A62" w:rsidRPr="00360FEE" w:rsidRDefault="00865A62" w:rsidP="00865A6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</w:tr>
      <w:tr w:rsidR="00865A62" w:rsidRPr="00360FEE" w14:paraId="73213095" w14:textId="77777777" w:rsidTr="00865A62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4" w:type="dxa"/>
            <w:tcBorders>
              <w:right w:val="single" w:sz="4" w:space="0" w:color="auto"/>
            </w:tcBorders>
          </w:tcPr>
          <w:p w14:paraId="73BEB180" w14:textId="4A3BBFFD" w:rsidR="00865A62" w:rsidRPr="00360FEE" w:rsidRDefault="00865A62" w:rsidP="00865A62">
            <w:pPr>
              <w:jc w:val="both"/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</w:pPr>
            <w:r>
              <w:rPr>
                <w:rFonts w:asciiTheme="majorHAnsi" w:hAnsiTheme="majorHAnsi" w:cstheme="minorHAnsi"/>
                <w:b w:val="0"/>
                <w:bCs w:val="0"/>
                <w:sz w:val="24"/>
                <w:szCs w:val="24"/>
              </w:rPr>
              <w:t>Act in the best interest of ICTA</w:t>
            </w:r>
          </w:p>
        </w:tc>
        <w:tc>
          <w:tcPr>
            <w:tcW w:w="4666" w:type="dxa"/>
            <w:tcBorders>
              <w:left w:val="single" w:sz="4" w:space="0" w:color="auto"/>
            </w:tcBorders>
          </w:tcPr>
          <w:p w14:paraId="75AC6EBD" w14:textId="1B8D3DF3" w:rsidR="00865A62" w:rsidRPr="00360FEE" w:rsidRDefault="00865A62" w:rsidP="00865A6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</w:tr>
    </w:tbl>
    <w:p w14:paraId="3FC84FB2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02A64053" w14:textId="7A6E0B11" w:rsidR="00360FEE" w:rsidRDefault="00335DAB" w:rsidP="00341AD7">
      <w:p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 xml:space="preserve">Dialog </w:t>
      </w:r>
      <w:proofErr w:type="spellStart"/>
      <w:r w:rsidR="00865A62">
        <w:rPr>
          <w:rFonts w:asciiTheme="majorHAnsi" w:hAnsiTheme="majorHAnsi" w:cstheme="minorHAnsi"/>
          <w:sz w:val="24"/>
          <w:szCs w:val="24"/>
        </w:rPr>
        <w:t>W</w:t>
      </w:r>
      <w:r>
        <w:rPr>
          <w:rFonts w:asciiTheme="majorHAnsi" w:hAnsiTheme="majorHAnsi" w:cstheme="minorHAnsi"/>
          <w:sz w:val="24"/>
          <w:szCs w:val="24"/>
        </w:rPr>
        <w:t>ifi</w:t>
      </w:r>
      <w:proofErr w:type="spellEnd"/>
    </w:p>
    <w:p w14:paraId="6AAB8C46" w14:textId="4F9D7609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 xml:space="preserve">Parking </w:t>
      </w:r>
      <w:r w:rsidR="00211BB4">
        <w:rPr>
          <w:rFonts w:asciiTheme="majorHAnsi" w:hAnsiTheme="majorHAnsi" w:cstheme="minorHAnsi"/>
          <w:sz w:val="24"/>
          <w:szCs w:val="24"/>
        </w:rPr>
        <w:t>facility +</w:t>
      </w:r>
      <w:r>
        <w:rPr>
          <w:rFonts w:asciiTheme="majorHAnsi" w:hAnsiTheme="majorHAnsi" w:cstheme="minorHAnsi"/>
          <w:sz w:val="24"/>
          <w:szCs w:val="24"/>
        </w:rPr>
        <w:t xml:space="preserve"> google map link</w:t>
      </w:r>
    </w:p>
    <w:p w14:paraId="6B1B8B29" w14:textId="1365A250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Mandatory – attendance marking – in/out</w:t>
      </w:r>
    </w:p>
    <w:p w14:paraId="3D108285" w14:textId="49A22611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lastRenderedPageBreak/>
        <w:t>TT to be played aft</w:t>
      </w:r>
    </w:p>
    <w:p w14:paraId="1DD06BBF" w14:textId="0C439520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Lights to be off – in respective pods</w:t>
      </w:r>
    </w:p>
    <w:p w14:paraId="17BCA14D" w14:textId="7AFC6E95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  <w:proofErr w:type="spellStart"/>
      <w:r>
        <w:rPr>
          <w:rFonts w:asciiTheme="majorHAnsi" w:hAnsiTheme="majorHAnsi" w:cstheme="minorHAnsi"/>
          <w:sz w:val="24"/>
          <w:szCs w:val="24"/>
        </w:rPr>
        <w:t>Wifi</w:t>
      </w:r>
      <w:proofErr w:type="spellEnd"/>
      <w:r>
        <w:rPr>
          <w:rFonts w:asciiTheme="majorHAnsi" w:hAnsiTheme="majorHAnsi" w:cstheme="minorHAnsi"/>
          <w:sz w:val="24"/>
          <w:szCs w:val="24"/>
        </w:rPr>
        <w:t xml:space="preserve"> to be used for commercial purposes only</w:t>
      </w:r>
    </w:p>
    <w:p w14:paraId="412B40AA" w14:textId="297DB247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 xml:space="preserve">Ethical usage of the internet should be always </w:t>
      </w:r>
    </w:p>
    <w:p w14:paraId="23735626" w14:textId="790E0F5E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Tea time – mention (10am, 2pm)</w:t>
      </w:r>
    </w:p>
    <w:p w14:paraId="2B708934" w14:textId="77777777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</w:p>
    <w:p w14:paraId="53452D12" w14:textId="77777777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</w:p>
    <w:p w14:paraId="1CB7E46C" w14:textId="77777777" w:rsidR="00865A62" w:rsidRDefault="00865A62" w:rsidP="00341AD7">
      <w:pPr>
        <w:rPr>
          <w:rFonts w:asciiTheme="majorHAnsi" w:hAnsiTheme="majorHAnsi" w:cstheme="minorHAnsi"/>
          <w:sz w:val="24"/>
          <w:szCs w:val="24"/>
        </w:rPr>
      </w:pPr>
    </w:p>
    <w:p w14:paraId="0BE05B77" w14:textId="77777777" w:rsidR="00335DAB" w:rsidRDefault="00335DAB" w:rsidP="00341AD7">
      <w:pPr>
        <w:rPr>
          <w:rFonts w:asciiTheme="majorHAnsi" w:hAnsiTheme="majorHAnsi" w:cstheme="minorHAnsi"/>
          <w:sz w:val="24"/>
          <w:szCs w:val="24"/>
        </w:rPr>
      </w:pPr>
    </w:p>
    <w:p w14:paraId="1D0BDCED" w14:textId="77777777" w:rsidR="00335DAB" w:rsidRDefault="00335DAB" w:rsidP="00341AD7">
      <w:pPr>
        <w:rPr>
          <w:rFonts w:asciiTheme="majorHAnsi" w:hAnsiTheme="majorHAnsi" w:cstheme="minorHAnsi"/>
          <w:sz w:val="24"/>
          <w:szCs w:val="24"/>
        </w:rPr>
      </w:pPr>
    </w:p>
    <w:p w14:paraId="3EFE6FC4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42129436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5DCCBC93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126B2EE5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34F2B25A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5DB0F226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68467245" w14:textId="77777777" w:rsidR="00360FEE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719AB26E" w14:textId="77777777" w:rsidR="00360FEE" w:rsidRPr="00341AD7" w:rsidRDefault="00360FEE" w:rsidP="00341AD7">
      <w:pPr>
        <w:rPr>
          <w:rFonts w:asciiTheme="majorHAnsi" w:hAnsiTheme="majorHAnsi" w:cstheme="minorHAnsi"/>
          <w:sz w:val="24"/>
          <w:szCs w:val="24"/>
        </w:rPr>
      </w:pPr>
    </w:p>
    <w:p w14:paraId="56BC1F58" w14:textId="77777777" w:rsidR="0080486B" w:rsidRPr="00360FEE" w:rsidRDefault="0080486B" w:rsidP="0080486B">
      <w:pPr>
        <w:rPr>
          <w:rFonts w:ascii="Times New Roman" w:hAnsi="Times New Roman" w:cs="Times New Roman"/>
          <w:sz w:val="24"/>
          <w:szCs w:val="24"/>
        </w:rPr>
      </w:pPr>
    </w:p>
    <w:p w14:paraId="0A0B56B4" w14:textId="77777777" w:rsidR="0080486B" w:rsidRDefault="0080486B" w:rsidP="0080486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009E1CC" w14:textId="77777777" w:rsidR="0080486B" w:rsidRDefault="0080486B" w:rsidP="0080486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62847F8" w14:textId="77777777" w:rsidR="0080486B" w:rsidRDefault="0080486B" w:rsidP="0080486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25DCE7C" w14:textId="77777777" w:rsidR="0080486B" w:rsidRDefault="0080486B" w:rsidP="0080486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3C73946" w14:textId="77777777" w:rsidR="00E230BA" w:rsidRDefault="00E230BA" w:rsidP="0080486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CECFE2E" w14:textId="77777777" w:rsidR="0080486B" w:rsidRPr="0080486B" w:rsidRDefault="0080486B" w:rsidP="0080486B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80486B" w:rsidRPr="008048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5069E"/>
    <w:multiLevelType w:val="multilevel"/>
    <w:tmpl w:val="37B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7902DE"/>
    <w:multiLevelType w:val="hybridMultilevel"/>
    <w:tmpl w:val="55DC63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E4112D"/>
    <w:multiLevelType w:val="hybridMultilevel"/>
    <w:tmpl w:val="52E0E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C56490"/>
    <w:multiLevelType w:val="hybridMultilevel"/>
    <w:tmpl w:val="59C09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2F5DE1"/>
    <w:multiLevelType w:val="multilevel"/>
    <w:tmpl w:val="B9F441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9817240">
    <w:abstractNumId w:val="4"/>
  </w:num>
  <w:num w:numId="2" w16cid:durableId="83429138">
    <w:abstractNumId w:val="0"/>
  </w:num>
  <w:num w:numId="3" w16cid:durableId="542058028">
    <w:abstractNumId w:val="1"/>
  </w:num>
  <w:num w:numId="4" w16cid:durableId="388502754">
    <w:abstractNumId w:val="3"/>
  </w:num>
  <w:num w:numId="5" w16cid:durableId="27462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MDA1srQwNjcxNTRV0lEKTi0uzszPAykwrAUAM70GvSwAAAA="/>
  </w:docVars>
  <w:rsids>
    <w:rsidRoot w:val="0080486B"/>
    <w:rsid w:val="0006670B"/>
    <w:rsid w:val="0008533F"/>
    <w:rsid w:val="00096EE1"/>
    <w:rsid w:val="000C2563"/>
    <w:rsid w:val="00192E87"/>
    <w:rsid w:val="00211BB4"/>
    <w:rsid w:val="00265566"/>
    <w:rsid w:val="00335DAB"/>
    <w:rsid w:val="00341AD7"/>
    <w:rsid w:val="00360FEE"/>
    <w:rsid w:val="003F5449"/>
    <w:rsid w:val="00411916"/>
    <w:rsid w:val="00574927"/>
    <w:rsid w:val="006A3B8E"/>
    <w:rsid w:val="0080486B"/>
    <w:rsid w:val="00865A62"/>
    <w:rsid w:val="008F0252"/>
    <w:rsid w:val="00BE6560"/>
    <w:rsid w:val="00C21F0F"/>
    <w:rsid w:val="00C464C8"/>
    <w:rsid w:val="00D06E50"/>
    <w:rsid w:val="00DC464C"/>
    <w:rsid w:val="00DC65DF"/>
    <w:rsid w:val="00E230BA"/>
    <w:rsid w:val="00EC755C"/>
    <w:rsid w:val="00F26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9C098"/>
  <w15:docId w15:val="{44489E41-FDC5-1941-ADE3-664F7085C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FEE"/>
    <w:rPr>
      <w:rFonts w:cs="Arial Unicode M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48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48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486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4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0486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0486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80486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048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LightList-Accent6">
    <w:name w:val="Light List Accent 6"/>
    <w:basedOn w:val="TableNormal"/>
    <w:uiPriority w:val="61"/>
    <w:rsid w:val="0080486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zmsearchresult">
    <w:name w:val="zmsearchresult"/>
    <w:basedOn w:val="DefaultParagraphFont"/>
    <w:rsid w:val="00341AD7"/>
  </w:style>
  <w:style w:type="character" w:customStyle="1" w:styleId="object">
    <w:name w:val="object"/>
    <w:basedOn w:val="DefaultParagraphFont"/>
    <w:rsid w:val="00341AD7"/>
  </w:style>
  <w:style w:type="paragraph" w:styleId="ListParagraph">
    <w:name w:val="List Paragraph"/>
    <w:basedOn w:val="Normal"/>
    <w:uiPriority w:val="34"/>
    <w:qFormat/>
    <w:rsid w:val="00341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4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6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7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1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cheera Wijesekara</cp:lastModifiedBy>
  <cp:revision>4</cp:revision>
  <cp:lastPrinted>2021-12-30T06:14:00Z</cp:lastPrinted>
  <dcterms:created xsi:type="dcterms:W3CDTF">2021-12-08T10:34:00Z</dcterms:created>
  <dcterms:modified xsi:type="dcterms:W3CDTF">2023-11-08T07:28:00Z</dcterms:modified>
</cp:coreProperties>
</file>